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3749B" w14:textId="4318C5B5" w:rsidR="00532F87" w:rsidRDefault="00532F87" w:rsidP="00532F87">
      <w:pPr>
        <w:jc w:val="center"/>
        <w:rPr>
          <w:b/>
          <w:bCs/>
        </w:rPr>
      </w:pPr>
      <w:r>
        <w:rPr>
          <w:b/>
          <w:bCs/>
        </w:rPr>
        <w:t>DSA Assignment</w:t>
      </w:r>
      <w:r w:rsidRPr="003809D4">
        <w:rPr>
          <w:b/>
          <w:bCs/>
        </w:rPr>
        <w:t xml:space="preserve"> 1</w:t>
      </w:r>
    </w:p>
    <w:p w14:paraId="11C2B168" w14:textId="61161051" w:rsidR="008F1F3B" w:rsidRPr="008F1F3B" w:rsidRDefault="008F1F3B" w:rsidP="009015D5">
      <w:pPr>
        <w:jc w:val="both"/>
        <w:rPr>
          <w:b/>
          <w:bCs/>
        </w:rPr>
      </w:pPr>
      <w:r w:rsidRPr="008F1F3B">
        <w:rPr>
          <w:b/>
          <w:bCs/>
        </w:rPr>
        <w:t xml:space="preserve">Problem 1. </w:t>
      </w:r>
      <w:r w:rsidR="00DA685F">
        <w:rPr>
          <w:b/>
          <w:bCs/>
        </w:rPr>
        <w:t>(Done)</w:t>
      </w:r>
    </w:p>
    <w:p w14:paraId="152F1B8F" w14:textId="7A5FB2AE" w:rsidR="00546917" w:rsidRDefault="008F1F3B" w:rsidP="009015D5">
      <w:pPr>
        <w:jc w:val="both"/>
      </w:pPr>
      <w:r>
        <w:t>Cr</w:t>
      </w:r>
      <w:r w:rsidR="000239F0">
        <w:t>eate a Circular DLL class that supports the following operations</w:t>
      </w:r>
      <w:r w:rsidR="009E34ED">
        <w:t>.</w:t>
      </w:r>
      <w:r w:rsidR="008B17B4">
        <w:t xml:space="preserve"> The list must support the sentinel nodes as discussed in the book.</w:t>
      </w:r>
      <w:r w:rsidR="009E34ED">
        <w:t xml:space="preserve"> All operations should run in O(1) time. </w:t>
      </w:r>
    </w:p>
    <w:p w14:paraId="3485D190" w14:textId="0E53CF73" w:rsidR="000239F0" w:rsidRDefault="000239F0" w:rsidP="009015D5">
      <w:pPr>
        <w:pStyle w:val="ListParagraph"/>
        <w:numPr>
          <w:ilvl w:val="0"/>
          <w:numId w:val="2"/>
        </w:numPr>
        <w:jc w:val="both"/>
      </w:pPr>
      <w:r>
        <w:t>addStart()</w:t>
      </w:r>
    </w:p>
    <w:p w14:paraId="67393FF2" w14:textId="799A8C0E" w:rsidR="000239F0" w:rsidRDefault="000239F0" w:rsidP="009015D5">
      <w:pPr>
        <w:pStyle w:val="ListParagraph"/>
        <w:numPr>
          <w:ilvl w:val="0"/>
          <w:numId w:val="2"/>
        </w:numPr>
        <w:jc w:val="both"/>
      </w:pPr>
      <w:r>
        <w:t>addEnd()</w:t>
      </w:r>
    </w:p>
    <w:p w14:paraId="6CD46265" w14:textId="548E8BBA" w:rsidR="000239F0" w:rsidRDefault="000239F0" w:rsidP="009015D5">
      <w:pPr>
        <w:pStyle w:val="ListParagraph"/>
        <w:numPr>
          <w:ilvl w:val="0"/>
          <w:numId w:val="2"/>
        </w:numPr>
        <w:jc w:val="both"/>
      </w:pPr>
      <w:r>
        <w:t>removeStart()</w:t>
      </w:r>
    </w:p>
    <w:p w14:paraId="4CC77F14" w14:textId="5C54C9E1" w:rsidR="000239F0" w:rsidRDefault="000239F0" w:rsidP="009015D5">
      <w:pPr>
        <w:pStyle w:val="ListParagraph"/>
        <w:numPr>
          <w:ilvl w:val="0"/>
          <w:numId w:val="2"/>
        </w:numPr>
        <w:jc w:val="both"/>
      </w:pPr>
      <w:r>
        <w:t>removeEnd()</w:t>
      </w:r>
    </w:p>
    <w:p w14:paraId="65B14359" w14:textId="2C45CA26" w:rsidR="000239F0" w:rsidRDefault="000239F0" w:rsidP="009015D5">
      <w:pPr>
        <w:pStyle w:val="ListParagraph"/>
        <w:numPr>
          <w:ilvl w:val="0"/>
          <w:numId w:val="2"/>
        </w:numPr>
        <w:jc w:val="both"/>
      </w:pPr>
      <w:r>
        <w:t>size()</w:t>
      </w:r>
      <w:r w:rsidR="009E34ED">
        <w:t xml:space="preserve"> </w:t>
      </w:r>
    </w:p>
    <w:p w14:paraId="5D43572B" w14:textId="43F0428C" w:rsidR="000239F0" w:rsidRDefault="000239F0" w:rsidP="009015D5">
      <w:pPr>
        <w:jc w:val="both"/>
      </w:pPr>
    </w:p>
    <w:p w14:paraId="734D0EED" w14:textId="209DE5E6" w:rsidR="008F1F3B" w:rsidRPr="008F1F3B" w:rsidRDefault="008F1F3B" w:rsidP="009015D5">
      <w:pPr>
        <w:jc w:val="both"/>
        <w:rPr>
          <w:b/>
          <w:bCs/>
        </w:rPr>
      </w:pPr>
      <w:r w:rsidRPr="008F1F3B">
        <w:rPr>
          <w:b/>
          <w:bCs/>
        </w:rPr>
        <w:t xml:space="preserve">Problem </w:t>
      </w:r>
      <w:r>
        <w:rPr>
          <w:b/>
          <w:bCs/>
        </w:rPr>
        <w:t>2</w:t>
      </w:r>
      <w:r w:rsidRPr="008F1F3B">
        <w:rPr>
          <w:b/>
          <w:bCs/>
        </w:rPr>
        <w:t xml:space="preserve">. </w:t>
      </w:r>
    </w:p>
    <w:p w14:paraId="619EA24D" w14:textId="7CC07DF7" w:rsidR="000239F0" w:rsidRDefault="000239F0" w:rsidP="009015D5">
      <w:pPr>
        <w:jc w:val="both"/>
      </w:pPr>
      <w:r>
        <w:t>Write a static method named concatCDLLs, which receives 2 circular DLLs and concatenates them to form a single CDLL, which should be returned from the function.</w:t>
      </w:r>
    </w:p>
    <w:p w14:paraId="2708808E" w14:textId="3874E551" w:rsidR="008F1F3B" w:rsidRPr="008F1F3B" w:rsidRDefault="008F1F3B" w:rsidP="009015D5">
      <w:pPr>
        <w:jc w:val="both"/>
        <w:rPr>
          <w:b/>
          <w:bCs/>
        </w:rPr>
      </w:pPr>
      <w:r w:rsidRPr="008F1F3B">
        <w:rPr>
          <w:b/>
          <w:bCs/>
        </w:rPr>
        <w:t xml:space="preserve">Problem </w:t>
      </w:r>
      <w:r>
        <w:rPr>
          <w:b/>
          <w:bCs/>
        </w:rPr>
        <w:t>3</w:t>
      </w:r>
      <w:r w:rsidRPr="008F1F3B">
        <w:rPr>
          <w:b/>
          <w:bCs/>
        </w:rPr>
        <w:t xml:space="preserve">. </w:t>
      </w:r>
    </w:p>
    <w:p w14:paraId="7F535E7B" w14:textId="7D25330B" w:rsidR="000239F0" w:rsidRDefault="000239F0" w:rsidP="009B0D1A">
      <w:pPr>
        <w:jc w:val="both"/>
      </w:pPr>
      <w:r>
        <w:t xml:space="preserve">Write a static method named mergeCDLLs, which receives 2 sorted circular DLLs and merges them to form a new CDLL such that the new CDLL is also sorted. This function should also assert that the 2 input circular DLLs are sorted. </w:t>
      </w:r>
      <w:r w:rsidR="00AE31F5">
        <w:t>For this purpose, y</w:t>
      </w:r>
      <w:r w:rsidR="009B0D1A">
        <w:t>ou can create a separate helper boolean function isSorted, which checks whether a CDLL is sorted or not.</w:t>
      </w:r>
    </w:p>
    <w:sectPr w:rsidR="000239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A2EC7"/>
    <w:multiLevelType w:val="hybridMultilevel"/>
    <w:tmpl w:val="A440ABFA"/>
    <w:lvl w:ilvl="0" w:tplc="F444766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F713CE"/>
    <w:multiLevelType w:val="hybridMultilevel"/>
    <w:tmpl w:val="11A42946"/>
    <w:lvl w:ilvl="0" w:tplc="F444766C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792744">
    <w:abstractNumId w:val="0"/>
  </w:num>
  <w:num w:numId="2" w16cid:durableId="1853568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tTAwMzA3MjUxNDNT0lEKTi0uzszPAykwqgUAA/VkpiwAAAA="/>
  </w:docVars>
  <w:rsids>
    <w:rsidRoot w:val="00D347D2"/>
    <w:rsid w:val="000239F0"/>
    <w:rsid w:val="00142510"/>
    <w:rsid w:val="00165BC6"/>
    <w:rsid w:val="002138C7"/>
    <w:rsid w:val="002A051D"/>
    <w:rsid w:val="002E7CCC"/>
    <w:rsid w:val="00434A4C"/>
    <w:rsid w:val="00532F87"/>
    <w:rsid w:val="00546917"/>
    <w:rsid w:val="008B17B4"/>
    <w:rsid w:val="008F1F3B"/>
    <w:rsid w:val="009015D5"/>
    <w:rsid w:val="009B0D1A"/>
    <w:rsid w:val="009E34ED"/>
    <w:rsid w:val="00AE31F5"/>
    <w:rsid w:val="00B618EC"/>
    <w:rsid w:val="00C355CC"/>
    <w:rsid w:val="00CA21F3"/>
    <w:rsid w:val="00CB059F"/>
    <w:rsid w:val="00D347D2"/>
    <w:rsid w:val="00D73AA1"/>
    <w:rsid w:val="00DA685F"/>
    <w:rsid w:val="00FB6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B1A6B"/>
  <w15:chartTrackingRefBased/>
  <w15:docId w15:val="{070CA7C7-F2D4-4FFC-81BC-42A275DAA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9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am iftikhar</dc:creator>
  <cp:keywords/>
  <dc:description/>
  <cp:lastModifiedBy>FA21-BCS-053 (MUHAMMAD SAAD SULEMAN)</cp:lastModifiedBy>
  <cp:revision>21</cp:revision>
  <dcterms:created xsi:type="dcterms:W3CDTF">2023-03-15T12:47:00Z</dcterms:created>
  <dcterms:modified xsi:type="dcterms:W3CDTF">2023-03-27T02:46:00Z</dcterms:modified>
</cp:coreProperties>
</file>